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6427C" w14:textId="77777777" w:rsidR="00AD6AE3" w:rsidRDefault="009A47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C1442C" wp14:editId="77611D81">
                <wp:simplePos x="0" y="0"/>
                <wp:positionH relativeFrom="column">
                  <wp:posOffset>601980</wp:posOffset>
                </wp:positionH>
                <wp:positionV relativeFrom="paragraph">
                  <wp:posOffset>1207770</wp:posOffset>
                </wp:positionV>
                <wp:extent cx="5886450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3FC01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14:paraId="7DD7AC58" w14:textId="1F3990F3" w:rsidR="00BE66D3" w:rsidRPr="0066383B" w:rsidRDefault="0066400E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WEDNESDAY</w:t>
                            </w:r>
                            <w:r w:rsidR="00710CC1">
                              <w:rPr>
                                <w:rFonts w:cstheme="minorHAnsi"/>
                                <w:b/>
                              </w:rPr>
                              <w:t xml:space="preserve">, </w:t>
                            </w:r>
                            <w:r w:rsidR="00821CE5">
                              <w:rPr>
                                <w:rFonts w:cstheme="minorHAnsi"/>
                                <w:b/>
                              </w:rPr>
                              <w:t>FEBRUARY 18</w:t>
                            </w:r>
                            <w:r w:rsidR="00273C5B">
                              <w:rPr>
                                <w:rFonts w:cstheme="minorHAnsi"/>
                                <w:b/>
                              </w:rPr>
                              <w:t>, 202</w:t>
                            </w:r>
                            <w:r w:rsidR="00E24E81">
                              <w:rPr>
                                <w:rFonts w:cstheme="minorHAnsi"/>
                                <w:b/>
                              </w:rPr>
                              <w:t>6</w:t>
                            </w:r>
                          </w:p>
                          <w:p w14:paraId="55FBA115" w14:textId="6D2A0376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1F6309">
                              <w:rPr>
                                <w:rFonts w:cstheme="minorHAnsi"/>
                                <w:b/>
                              </w:rPr>
                              <w:t>CUSTER COUNTY LIBRARY</w:t>
                            </w:r>
                          </w:p>
                          <w:p w14:paraId="315F78DF" w14:textId="77777777"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6ACDF79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EE16035" w14:textId="7AC793BA" w:rsidR="00484C0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14:paraId="2734D2F5" w14:textId="77777777"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08DC4AA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14:paraId="49BE886C" w14:textId="7FCFAB5F" w:rsidR="0003279C" w:rsidRDefault="00074466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ebruary 18</w:t>
                            </w:r>
                            <w:r w:rsidRPr="00074466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>,</w:t>
                            </w:r>
                            <w:r w:rsidR="00821CE5">
                              <w:rPr>
                                <w:rFonts w:cstheme="minorHAnsi"/>
                              </w:rPr>
                              <w:t xml:space="preserve"> 2026 Minutes</w:t>
                            </w:r>
                          </w:p>
                          <w:p w14:paraId="2D8468D5" w14:textId="77777777"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14:paraId="4BB685CD" w14:textId="77777777" w:rsidR="00BE66D3" w:rsidRPr="00B7050C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B7050C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B7050C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14:paraId="66F9FFC8" w14:textId="3D25A9A4" w:rsidR="00367D53" w:rsidRPr="00222A4F" w:rsidRDefault="0019431B" w:rsidP="00222A4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BF5EFD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,184.85</w:t>
                            </w:r>
                            <w:r w:rsidR="00680260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arch 10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="00B7050C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2026</w:t>
                            </w:r>
                            <w:r w:rsidR="00367D53" w:rsidRPr="00222A4F">
                              <w:rPr>
                                <w:rFonts w:cstheme="minorHAnsi"/>
                              </w:rPr>
                              <w:t xml:space="preserve">                                                 </w:t>
                            </w:r>
                          </w:p>
                          <w:p w14:paraId="5DF8D2AA" w14:textId="7C08B2FE" w:rsidR="00973A06" w:rsidRPr="00222A4F" w:rsidRDefault="0019431B" w:rsidP="005827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222A4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222A4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5,834.07</w:t>
                            </w:r>
                            <w:r w:rsidR="00680260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February 28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28098E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222A4F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4.13</w:t>
                            </w:r>
                            <w:r w:rsidR="0028098E" w:rsidRPr="00222A4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remaining</w:t>
                            </w:r>
                          </w:p>
                          <w:p w14:paraId="4ED3CBCF" w14:textId="77777777" w:rsidR="00687E0C" w:rsidRDefault="00687E0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</w:pPr>
                          </w:p>
                          <w:p w14:paraId="55FBD7E3" w14:textId="33689974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14:paraId="3995F21D" w14:textId="77777777" w:rsidR="00AE6916" w:rsidRPr="00DA7C7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DA7C78">
                              <w:rPr>
                                <w:rFonts w:cstheme="minorHAnsi"/>
                              </w:rPr>
                              <w:t>Meet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726E2B9C" w14:textId="4559FE8D" w:rsidR="00277C66" w:rsidRDefault="00BC5E2E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>Programm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28873839" w14:textId="3E3D6F80" w:rsidR="005C168D" w:rsidRPr="00DA7C78" w:rsidRDefault="005C168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rategic Plan Updates</w:t>
                            </w:r>
                          </w:p>
                          <w:p w14:paraId="078BF6A9" w14:textId="74B805CD" w:rsidR="00BC5E2E" w:rsidRDefault="00BC5E2E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C38F98" w14:textId="77777777" w:rsidR="00687E0C" w:rsidRPr="00BC5E2E" w:rsidRDefault="00687E0C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F8275F5" w14:textId="77777777" w:rsidR="008A25BE" w:rsidRPr="006113E1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p w14:paraId="67F80E72" w14:textId="042A5BBA" w:rsidR="00273C5B" w:rsidRDefault="00074466" w:rsidP="0014076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 w:rsidRPr="00074466">
                              <w:rPr>
                                <w:rFonts w:cstheme="minorHAnsi"/>
                              </w:rPr>
                              <w:t>Status of Hermosa Building Committee Discussion</w:t>
                            </w:r>
                          </w:p>
                          <w:p w14:paraId="1A23246C" w14:textId="12F546F0" w:rsidR="00074466" w:rsidRDefault="00074466" w:rsidP="0007446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Board Manual </w:t>
                            </w:r>
                            <w:r w:rsidR="00222A4F">
                              <w:rPr>
                                <w:rFonts w:cstheme="minorHAnsi"/>
                              </w:rPr>
                              <w:t>Review</w:t>
                            </w:r>
                          </w:p>
                          <w:p w14:paraId="152A7DA7" w14:textId="77777777" w:rsidR="00074466" w:rsidRPr="00074466" w:rsidRDefault="00074466" w:rsidP="00074466">
                            <w:pPr>
                              <w:pStyle w:val="ListParagraph"/>
                              <w:rPr>
                                <w:rFonts w:cstheme="minorHAnsi"/>
                              </w:rPr>
                            </w:pPr>
                          </w:p>
                          <w:p w14:paraId="21A93DE4" w14:textId="77777777" w:rsidR="00687E0C" w:rsidRPr="00911053" w:rsidRDefault="00687E0C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5A4BDA43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14:paraId="5A7971C7" w14:textId="06EBD7B5" w:rsidR="00074466" w:rsidRDefault="00074466" w:rsidP="0007446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ounty HR Presentation to Trustees</w:t>
                            </w:r>
                          </w:p>
                          <w:p w14:paraId="44BBAC31" w14:textId="77777777" w:rsidR="00222A4F" w:rsidRDefault="00222A4F" w:rsidP="00222A4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ile Up Marketing Payment Request for Website Upgrades</w:t>
                            </w:r>
                          </w:p>
                          <w:p w14:paraId="42423389" w14:textId="77777777" w:rsidR="00074466" w:rsidRDefault="00074466" w:rsidP="0007446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pen Meeting Training</w:t>
                            </w:r>
                          </w:p>
                          <w:p w14:paraId="4617F1FD" w14:textId="77777777" w:rsidR="00222A4F" w:rsidRDefault="00821CE5" w:rsidP="00222A4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Volunteer Policy</w:t>
                            </w:r>
                            <w:r w:rsidR="00222A4F">
                              <w:rPr>
                                <w:rFonts w:cstheme="minorHAnsi"/>
                              </w:rPr>
                              <w:t xml:space="preserve"> Adoption</w:t>
                            </w:r>
                          </w:p>
                          <w:p w14:paraId="3781F047" w14:textId="3E9B445C" w:rsidR="00732CE1" w:rsidRDefault="00732CE1" w:rsidP="00222A4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Hermosa Building Updates</w:t>
                            </w:r>
                          </w:p>
                          <w:p w14:paraId="51D2498E" w14:textId="6B877171" w:rsidR="0085648F" w:rsidRPr="00222A4F" w:rsidRDefault="008863DC" w:rsidP="00732CE1">
                            <w:pPr>
                              <w:pStyle w:val="ListParagraph"/>
                              <w:rPr>
                                <w:rFonts w:cstheme="minorHAnsi"/>
                              </w:rPr>
                            </w:pPr>
                            <w:r w:rsidRPr="00222A4F">
                              <w:rPr>
                                <w:rFonts w:cstheme="minorHAnsi"/>
                              </w:rPr>
                              <w:tab/>
                              <w:t xml:space="preserve"> </w:t>
                            </w:r>
                          </w:p>
                          <w:p w14:paraId="168407C5" w14:textId="77777777" w:rsidR="00687E0C" w:rsidRPr="008A25BE" w:rsidRDefault="00687E0C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F57B383" w14:textId="77777777" w:rsidR="00BC5E2E" w:rsidRPr="00E11E46" w:rsidRDefault="00B548CF" w:rsidP="00E11E46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14:paraId="0193E335" w14:textId="5DEA5473" w:rsidR="00E24E81" w:rsidRDefault="00074466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eed Library Open House – March 18 4-6 pm</w:t>
                            </w:r>
                          </w:p>
                          <w:p w14:paraId="33DB8763" w14:textId="3E3EEF57" w:rsidR="00821CE5" w:rsidRDefault="00821CE5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Director’s Retreat Training- Pierre, SD March 29-31</w:t>
                            </w:r>
                            <w:r w:rsidRPr="00821CE5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21E6C6F" w14:textId="7B8F2A99" w:rsidR="00EE11DC" w:rsidRDefault="00EE11DC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250</w:t>
                            </w:r>
                            <w:r w:rsidRPr="00EE11DC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Reading Challenge- 250 Stories for 250 Years</w:t>
                            </w:r>
                          </w:p>
                          <w:p w14:paraId="1FA27304" w14:textId="21E24C3F" w:rsidR="00BC5990" w:rsidRPr="00522D99" w:rsidRDefault="00A512B2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14:paraId="36233606" w14:textId="77777777" w:rsidR="00744AC8" w:rsidRDefault="00744AC8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DC4849" w14:textId="77777777"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40CE1CFE" w14:textId="0F7C67B0" w:rsidR="00502BA4" w:rsidRPr="0066383B" w:rsidRDefault="00074466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pril 15</w:t>
                            </w:r>
                            <w:r w:rsidRPr="00074466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F31E7">
                              <w:rPr>
                                <w:rFonts w:cstheme="minorHAnsi"/>
                              </w:rPr>
                              <w:t>-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D30CD">
                              <w:rPr>
                                <w:rFonts w:cstheme="minorHAnsi"/>
                              </w:rPr>
                              <w:t>1:00PM at th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e </w:t>
                            </w:r>
                            <w:r w:rsidR="002544C2">
                              <w:rPr>
                                <w:rFonts w:cstheme="minorHAnsi"/>
                              </w:rPr>
                              <w:t xml:space="preserve">Custer County Library </w:t>
                            </w:r>
                          </w:p>
                          <w:p w14:paraId="3E3B1B82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7C9B1EE4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5FD1AC5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9F8E0D7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BD679D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0BF503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BC31C66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44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1pt;width:463.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" filled="f" stroked="f">
                <v:textbox>
                  <w:txbxContent>
                    <w:p w14:paraId="72B3FC01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14:paraId="7DD7AC58" w14:textId="1F3990F3" w:rsidR="00BE66D3" w:rsidRPr="0066383B" w:rsidRDefault="0066400E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WEDNESDAY</w:t>
                      </w:r>
                      <w:r w:rsidR="00710CC1">
                        <w:rPr>
                          <w:rFonts w:cstheme="minorHAnsi"/>
                          <w:b/>
                        </w:rPr>
                        <w:t xml:space="preserve">, </w:t>
                      </w:r>
                      <w:r w:rsidR="00821CE5">
                        <w:rPr>
                          <w:rFonts w:cstheme="minorHAnsi"/>
                          <w:b/>
                        </w:rPr>
                        <w:t>FEBRUARY 18</w:t>
                      </w:r>
                      <w:r w:rsidR="00273C5B">
                        <w:rPr>
                          <w:rFonts w:cstheme="minorHAnsi"/>
                          <w:b/>
                        </w:rPr>
                        <w:t>, 202</w:t>
                      </w:r>
                      <w:r w:rsidR="00E24E81">
                        <w:rPr>
                          <w:rFonts w:cstheme="minorHAnsi"/>
                          <w:b/>
                        </w:rPr>
                        <w:t>6</w:t>
                      </w:r>
                    </w:p>
                    <w:p w14:paraId="55FBA115" w14:textId="6D2A0376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1F6309">
                        <w:rPr>
                          <w:rFonts w:cstheme="minorHAnsi"/>
                          <w:b/>
                        </w:rPr>
                        <w:t>CUSTER COUNTY LIBRARY</w:t>
                      </w:r>
                    </w:p>
                    <w:p w14:paraId="315F78DF" w14:textId="77777777"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6ACDF79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EE16035" w14:textId="7AC793BA" w:rsidR="00484C03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14:paraId="2734D2F5" w14:textId="77777777"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08DC4AA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14:paraId="49BE886C" w14:textId="7FCFAB5F" w:rsidR="0003279C" w:rsidRDefault="00074466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ebruary 18</w:t>
                      </w:r>
                      <w:r w:rsidRPr="00074466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>,</w:t>
                      </w:r>
                      <w:r w:rsidR="00821CE5">
                        <w:rPr>
                          <w:rFonts w:cstheme="minorHAnsi"/>
                        </w:rPr>
                        <w:t xml:space="preserve"> 2026 Minutes</w:t>
                      </w:r>
                    </w:p>
                    <w:p w14:paraId="2D8468D5" w14:textId="77777777"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14:paraId="4BB685CD" w14:textId="77777777" w:rsidR="00BE66D3" w:rsidRPr="00B7050C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B7050C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B7050C">
                        <w:rPr>
                          <w:rFonts w:cstheme="minorHAnsi"/>
                        </w:rPr>
                        <w:t>:</w:t>
                      </w:r>
                    </w:p>
                    <w:p w14:paraId="66F9FFC8" w14:textId="3D25A9A4" w:rsidR="00367D53" w:rsidRPr="00222A4F" w:rsidRDefault="0019431B" w:rsidP="00222A4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BF5EFD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7,184.85</w:t>
                      </w:r>
                      <w:r w:rsidR="00680260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arch 10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</w:t>
                      </w:r>
                      <w:r w:rsidR="00B7050C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2026</w:t>
                      </w:r>
                      <w:r w:rsidR="00367D53" w:rsidRPr="00222A4F">
                        <w:rPr>
                          <w:rFonts w:cstheme="minorHAnsi"/>
                        </w:rPr>
                        <w:t xml:space="preserve">                                                 </w:t>
                      </w:r>
                    </w:p>
                    <w:p w14:paraId="5DF8D2AA" w14:textId="7C08B2FE" w:rsidR="00973A06" w:rsidRPr="00222A4F" w:rsidRDefault="0019431B" w:rsidP="005827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222A4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222A4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95,834.07</w:t>
                      </w:r>
                      <w:r w:rsidR="00680260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February 28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28098E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 w:rsidR="00222A4F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84.13</w:t>
                      </w:r>
                      <w:r w:rsidR="0028098E" w:rsidRPr="00222A4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remaining</w:t>
                      </w:r>
                    </w:p>
                    <w:p w14:paraId="4ED3CBCF" w14:textId="77777777" w:rsidR="00687E0C" w:rsidRDefault="00687E0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u w:val="single"/>
                        </w:rPr>
                      </w:pPr>
                    </w:p>
                    <w:p w14:paraId="55FBD7E3" w14:textId="33689974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14:paraId="3995F21D" w14:textId="77777777" w:rsidR="00AE6916" w:rsidRPr="00DA7C7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DA7C78">
                        <w:rPr>
                          <w:rFonts w:cstheme="minorHAnsi"/>
                        </w:rPr>
                        <w:t>Meet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726E2B9C" w14:textId="4559FE8D" w:rsidR="00277C66" w:rsidRDefault="00BC5E2E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>Programm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28873839" w14:textId="3E3D6F80" w:rsidR="005C168D" w:rsidRPr="00DA7C78" w:rsidRDefault="005C168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rategic Plan Updates</w:t>
                      </w:r>
                    </w:p>
                    <w:p w14:paraId="078BF6A9" w14:textId="74B805CD" w:rsidR="00BC5E2E" w:rsidRDefault="00BC5E2E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C38F98" w14:textId="77777777" w:rsidR="00687E0C" w:rsidRPr="00BC5E2E" w:rsidRDefault="00687E0C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F8275F5" w14:textId="77777777" w:rsidR="008A25BE" w:rsidRPr="006113E1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p w14:paraId="67F80E72" w14:textId="042A5BBA" w:rsidR="00273C5B" w:rsidRDefault="00074466" w:rsidP="0014076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 w:rsidRPr="00074466">
                        <w:rPr>
                          <w:rFonts w:cstheme="minorHAnsi"/>
                        </w:rPr>
                        <w:t>Status of Hermosa Building Committee Discussion</w:t>
                      </w:r>
                    </w:p>
                    <w:p w14:paraId="1A23246C" w14:textId="12F546F0" w:rsidR="00074466" w:rsidRDefault="00074466" w:rsidP="0007446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Board Manual </w:t>
                      </w:r>
                      <w:r w:rsidR="00222A4F">
                        <w:rPr>
                          <w:rFonts w:cstheme="minorHAnsi"/>
                        </w:rPr>
                        <w:t>Review</w:t>
                      </w:r>
                    </w:p>
                    <w:p w14:paraId="152A7DA7" w14:textId="77777777" w:rsidR="00074466" w:rsidRPr="00074466" w:rsidRDefault="00074466" w:rsidP="00074466">
                      <w:pPr>
                        <w:pStyle w:val="ListParagraph"/>
                        <w:rPr>
                          <w:rFonts w:cstheme="minorHAnsi"/>
                        </w:rPr>
                      </w:pPr>
                    </w:p>
                    <w:p w14:paraId="21A93DE4" w14:textId="77777777" w:rsidR="00687E0C" w:rsidRPr="00911053" w:rsidRDefault="00687E0C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5A4BDA43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14:paraId="5A7971C7" w14:textId="06EBD7B5" w:rsidR="00074466" w:rsidRDefault="00074466" w:rsidP="0007446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ounty HR Presentation to Trustees</w:t>
                      </w:r>
                    </w:p>
                    <w:p w14:paraId="44BBAC31" w14:textId="77777777" w:rsidR="00222A4F" w:rsidRDefault="00222A4F" w:rsidP="00222A4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ile Up Marketing Payment Request for Website Upgrades</w:t>
                      </w:r>
                    </w:p>
                    <w:p w14:paraId="42423389" w14:textId="77777777" w:rsidR="00074466" w:rsidRDefault="00074466" w:rsidP="0007446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pen Meeting Training</w:t>
                      </w:r>
                    </w:p>
                    <w:p w14:paraId="4617F1FD" w14:textId="77777777" w:rsidR="00222A4F" w:rsidRDefault="00821CE5" w:rsidP="00222A4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Volunteer Policy</w:t>
                      </w:r>
                      <w:r w:rsidR="00222A4F">
                        <w:rPr>
                          <w:rFonts w:cstheme="minorHAnsi"/>
                        </w:rPr>
                        <w:t xml:space="preserve"> Adoption</w:t>
                      </w:r>
                    </w:p>
                    <w:p w14:paraId="3781F047" w14:textId="3E9B445C" w:rsidR="00732CE1" w:rsidRDefault="00732CE1" w:rsidP="00222A4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Hermosa Building Updates</w:t>
                      </w:r>
                    </w:p>
                    <w:p w14:paraId="51D2498E" w14:textId="6B877171" w:rsidR="0085648F" w:rsidRPr="00222A4F" w:rsidRDefault="008863DC" w:rsidP="00732CE1">
                      <w:pPr>
                        <w:pStyle w:val="ListParagraph"/>
                        <w:rPr>
                          <w:rFonts w:cstheme="minorHAnsi"/>
                        </w:rPr>
                      </w:pPr>
                      <w:r w:rsidRPr="00222A4F">
                        <w:rPr>
                          <w:rFonts w:cstheme="minorHAnsi"/>
                        </w:rPr>
                        <w:tab/>
                        <w:t xml:space="preserve"> </w:t>
                      </w:r>
                    </w:p>
                    <w:p w14:paraId="168407C5" w14:textId="77777777" w:rsidR="00687E0C" w:rsidRPr="008A25BE" w:rsidRDefault="00687E0C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F57B383" w14:textId="77777777" w:rsidR="00BC5E2E" w:rsidRPr="00E11E46" w:rsidRDefault="00B548CF" w:rsidP="00E11E46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14:paraId="0193E335" w14:textId="5DEA5473" w:rsidR="00E24E81" w:rsidRDefault="00074466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Seed Library Open House – March 18 4-6 pm</w:t>
                      </w:r>
                    </w:p>
                    <w:p w14:paraId="33DB8763" w14:textId="3E3EEF57" w:rsidR="00821CE5" w:rsidRDefault="00821CE5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Director’s Retreat Training- Pierre, SD March 29-31</w:t>
                      </w:r>
                      <w:r w:rsidRPr="00821CE5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21E6C6F" w14:textId="7B8F2A99" w:rsidR="00EE11DC" w:rsidRDefault="00EE11DC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250</w:t>
                      </w:r>
                      <w:r w:rsidRPr="00EE11DC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Reading Challenge- 250 Stories for 250 Years</w:t>
                      </w:r>
                    </w:p>
                    <w:p w14:paraId="1FA27304" w14:textId="21E24C3F" w:rsidR="00BC5990" w:rsidRPr="00522D99" w:rsidRDefault="00A512B2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14:paraId="36233606" w14:textId="77777777" w:rsidR="00744AC8" w:rsidRDefault="00744AC8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DC4849" w14:textId="77777777"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14:paraId="40CE1CFE" w14:textId="0F7C67B0" w:rsidR="00502BA4" w:rsidRPr="0066383B" w:rsidRDefault="00074466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pril 15</w:t>
                      </w:r>
                      <w:r w:rsidRPr="00074466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1F31E7">
                        <w:rPr>
                          <w:rFonts w:cstheme="minorHAnsi"/>
                        </w:rPr>
                        <w:t>-</w:t>
                      </w:r>
                      <w:r w:rsidR="005056FA">
                        <w:rPr>
                          <w:rFonts w:cstheme="minorHAnsi"/>
                        </w:rPr>
                        <w:t xml:space="preserve"> </w:t>
                      </w:r>
                      <w:r w:rsidR="001D30CD">
                        <w:rPr>
                          <w:rFonts w:cstheme="minorHAnsi"/>
                        </w:rPr>
                        <w:t>1:00PM at th</w:t>
                      </w:r>
                      <w:r w:rsidR="005056FA">
                        <w:rPr>
                          <w:rFonts w:cstheme="minorHAnsi"/>
                        </w:rPr>
                        <w:t xml:space="preserve">e </w:t>
                      </w:r>
                      <w:r w:rsidR="002544C2">
                        <w:rPr>
                          <w:rFonts w:cstheme="minorHAnsi"/>
                        </w:rPr>
                        <w:t xml:space="preserve">Custer County Library </w:t>
                      </w:r>
                    </w:p>
                    <w:p w14:paraId="3E3B1B82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7C9B1EE4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5FD1AC5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9F8E0D7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BD679D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0BF503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BC31C66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FD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B5CFAD" wp14:editId="50ED1CC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0916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custercountylibrary.org</w:t>
                            </w:r>
                          </w:p>
                          <w:p w14:paraId="35017B17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5CFAD" id="Text Box 3" o:spid="_x0000_s1027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" filled="f" stroked="f">
                <v:textbox>
                  <w:txbxContent>
                    <w:p w14:paraId="41780916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custercountylibrary.org</w:t>
                      </w:r>
                    </w:p>
                    <w:p w14:paraId="35017B17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1EFC">
        <w:rPr>
          <w:noProof/>
        </w:rPr>
        <w:drawing>
          <wp:inline distT="0" distB="0" distL="0" distR="0" wp14:anchorId="3374EA16" wp14:editId="27451CE5">
            <wp:extent cx="7156252" cy="9630383"/>
            <wp:effectExtent l="0" t="0" r="6985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252" cy="9630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723AEF" wp14:editId="364BB014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B7163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3AEF"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" stroked="f">
                <v:textbox>
                  <w:txbxContent>
                    <w:p w14:paraId="576B7163" w14:textId="77777777"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AEAD29" wp14:editId="1835B2B9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EC8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4ACF4031" wp14:editId="0BDE7683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AD29"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" filled="f" stroked="f">
                <v:textbox>
                  <w:txbxContent>
                    <w:p w14:paraId="53EEC8AA" w14:textId="77777777"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 wp14:anchorId="4ACF4031" wp14:editId="0BDE7683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E67129"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356F9" w14:textId="77777777" w:rsidR="00FC0731" w:rsidRDefault="00FC0731" w:rsidP="00093D75">
      <w:pPr>
        <w:spacing w:after="0" w:line="240" w:lineRule="auto"/>
      </w:pPr>
      <w:r>
        <w:separator/>
      </w:r>
    </w:p>
  </w:endnote>
  <w:endnote w:type="continuationSeparator" w:id="0">
    <w:p w14:paraId="3DC94AFD" w14:textId="77777777" w:rsidR="00FC0731" w:rsidRDefault="00FC0731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8BE6E" w14:textId="77777777" w:rsidR="00FC0731" w:rsidRDefault="00FC0731" w:rsidP="00093D75">
      <w:pPr>
        <w:spacing w:after="0" w:line="240" w:lineRule="auto"/>
      </w:pPr>
      <w:r>
        <w:separator/>
      </w:r>
    </w:p>
  </w:footnote>
  <w:footnote w:type="continuationSeparator" w:id="0">
    <w:p w14:paraId="2F54A573" w14:textId="77777777" w:rsidR="00FC0731" w:rsidRDefault="00FC0731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6B7855E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939D5"/>
    <w:multiLevelType w:val="hybridMultilevel"/>
    <w:tmpl w:val="D9A65146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792F"/>
    <w:multiLevelType w:val="hybridMultilevel"/>
    <w:tmpl w:val="8EAE4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8957819">
    <w:abstractNumId w:val="6"/>
  </w:num>
  <w:num w:numId="2" w16cid:durableId="742796762">
    <w:abstractNumId w:val="0"/>
  </w:num>
  <w:num w:numId="3" w16cid:durableId="892152606">
    <w:abstractNumId w:val="13"/>
  </w:num>
  <w:num w:numId="4" w16cid:durableId="645009796">
    <w:abstractNumId w:val="2"/>
  </w:num>
  <w:num w:numId="5" w16cid:durableId="433207391">
    <w:abstractNumId w:val="10"/>
  </w:num>
  <w:num w:numId="6" w16cid:durableId="44522646">
    <w:abstractNumId w:val="15"/>
  </w:num>
  <w:num w:numId="7" w16cid:durableId="162941323">
    <w:abstractNumId w:val="8"/>
  </w:num>
  <w:num w:numId="8" w16cid:durableId="617881137">
    <w:abstractNumId w:val="17"/>
  </w:num>
  <w:num w:numId="9" w16cid:durableId="2021420223">
    <w:abstractNumId w:val="3"/>
  </w:num>
  <w:num w:numId="10" w16cid:durableId="307172905">
    <w:abstractNumId w:val="7"/>
  </w:num>
  <w:num w:numId="11" w16cid:durableId="1547981790">
    <w:abstractNumId w:val="1"/>
  </w:num>
  <w:num w:numId="12" w16cid:durableId="8802722">
    <w:abstractNumId w:val="9"/>
  </w:num>
  <w:num w:numId="13" w16cid:durableId="959531830">
    <w:abstractNumId w:val="19"/>
  </w:num>
  <w:num w:numId="14" w16cid:durableId="1968392266">
    <w:abstractNumId w:val="12"/>
  </w:num>
  <w:num w:numId="15" w16cid:durableId="1342121362">
    <w:abstractNumId w:val="4"/>
  </w:num>
  <w:num w:numId="16" w16cid:durableId="2099129996">
    <w:abstractNumId w:val="16"/>
  </w:num>
  <w:num w:numId="17" w16cid:durableId="837187335">
    <w:abstractNumId w:val="11"/>
  </w:num>
  <w:num w:numId="18" w16cid:durableId="859507195">
    <w:abstractNumId w:val="5"/>
  </w:num>
  <w:num w:numId="19" w16cid:durableId="1218128460">
    <w:abstractNumId w:val="14"/>
  </w:num>
  <w:num w:numId="20" w16cid:durableId="11474298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00FFB"/>
    <w:rsid w:val="0000316A"/>
    <w:rsid w:val="00003705"/>
    <w:rsid w:val="00010117"/>
    <w:rsid w:val="000149B3"/>
    <w:rsid w:val="00014C81"/>
    <w:rsid w:val="00021671"/>
    <w:rsid w:val="00023EB8"/>
    <w:rsid w:val="00031346"/>
    <w:rsid w:val="0003279C"/>
    <w:rsid w:val="00040B5D"/>
    <w:rsid w:val="00045F74"/>
    <w:rsid w:val="000516EF"/>
    <w:rsid w:val="000551B0"/>
    <w:rsid w:val="000634F8"/>
    <w:rsid w:val="00067BA2"/>
    <w:rsid w:val="0007279D"/>
    <w:rsid w:val="000733DD"/>
    <w:rsid w:val="00073753"/>
    <w:rsid w:val="00074466"/>
    <w:rsid w:val="00075A72"/>
    <w:rsid w:val="00076928"/>
    <w:rsid w:val="000806E3"/>
    <w:rsid w:val="00083CC1"/>
    <w:rsid w:val="00085AD9"/>
    <w:rsid w:val="000864EA"/>
    <w:rsid w:val="00090F6E"/>
    <w:rsid w:val="00093D75"/>
    <w:rsid w:val="000959DC"/>
    <w:rsid w:val="000959EF"/>
    <w:rsid w:val="000A2E3F"/>
    <w:rsid w:val="000A3AF9"/>
    <w:rsid w:val="000A48F9"/>
    <w:rsid w:val="000B729C"/>
    <w:rsid w:val="000C4539"/>
    <w:rsid w:val="000C6EFA"/>
    <w:rsid w:val="000C7D27"/>
    <w:rsid w:val="000D08DF"/>
    <w:rsid w:val="000E03E2"/>
    <w:rsid w:val="000F165E"/>
    <w:rsid w:val="000F2C6C"/>
    <w:rsid w:val="000F42EB"/>
    <w:rsid w:val="00101885"/>
    <w:rsid w:val="00102D6F"/>
    <w:rsid w:val="00104DA8"/>
    <w:rsid w:val="0013699C"/>
    <w:rsid w:val="00136E8D"/>
    <w:rsid w:val="001375C2"/>
    <w:rsid w:val="00140313"/>
    <w:rsid w:val="0014643E"/>
    <w:rsid w:val="00153ADD"/>
    <w:rsid w:val="001572DF"/>
    <w:rsid w:val="0016091D"/>
    <w:rsid w:val="0016394D"/>
    <w:rsid w:val="001655CF"/>
    <w:rsid w:val="00166B04"/>
    <w:rsid w:val="0016756D"/>
    <w:rsid w:val="001710BD"/>
    <w:rsid w:val="001744FB"/>
    <w:rsid w:val="00180775"/>
    <w:rsid w:val="00185E96"/>
    <w:rsid w:val="00190BFF"/>
    <w:rsid w:val="00192473"/>
    <w:rsid w:val="0019431B"/>
    <w:rsid w:val="001948E9"/>
    <w:rsid w:val="00197B46"/>
    <w:rsid w:val="001A2416"/>
    <w:rsid w:val="001A260D"/>
    <w:rsid w:val="001A652F"/>
    <w:rsid w:val="001B2D1E"/>
    <w:rsid w:val="001C1AE2"/>
    <w:rsid w:val="001C460B"/>
    <w:rsid w:val="001C568E"/>
    <w:rsid w:val="001C6261"/>
    <w:rsid w:val="001D30CD"/>
    <w:rsid w:val="001D3F04"/>
    <w:rsid w:val="001D64EF"/>
    <w:rsid w:val="001D6B34"/>
    <w:rsid w:val="001F150E"/>
    <w:rsid w:val="001F31E7"/>
    <w:rsid w:val="001F6309"/>
    <w:rsid w:val="001F745A"/>
    <w:rsid w:val="00200675"/>
    <w:rsid w:val="00200ED9"/>
    <w:rsid w:val="00203910"/>
    <w:rsid w:val="00205157"/>
    <w:rsid w:val="002145FA"/>
    <w:rsid w:val="002146D7"/>
    <w:rsid w:val="00216507"/>
    <w:rsid w:val="00217DAA"/>
    <w:rsid w:val="00222A4F"/>
    <w:rsid w:val="002241B7"/>
    <w:rsid w:val="0022671C"/>
    <w:rsid w:val="002315C6"/>
    <w:rsid w:val="00250201"/>
    <w:rsid w:val="00253898"/>
    <w:rsid w:val="002540D6"/>
    <w:rsid w:val="002544C2"/>
    <w:rsid w:val="002611AA"/>
    <w:rsid w:val="00267CD6"/>
    <w:rsid w:val="00270A23"/>
    <w:rsid w:val="00273C5B"/>
    <w:rsid w:val="00277C66"/>
    <w:rsid w:val="0028098E"/>
    <w:rsid w:val="00281180"/>
    <w:rsid w:val="00285D0D"/>
    <w:rsid w:val="00287792"/>
    <w:rsid w:val="00287DE0"/>
    <w:rsid w:val="00296665"/>
    <w:rsid w:val="002A2EF8"/>
    <w:rsid w:val="002A5D01"/>
    <w:rsid w:val="002B1E84"/>
    <w:rsid w:val="002B396F"/>
    <w:rsid w:val="002B49D8"/>
    <w:rsid w:val="002B6196"/>
    <w:rsid w:val="002C06F3"/>
    <w:rsid w:val="002C31EC"/>
    <w:rsid w:val="002C3778"/>
    <w:rsid w:val="002C42C6"/>
    <w:rsid w:val="002C52CD"/>
    <w:rsid w:val="002D2214"/>
    <w:rsid w:val="002D55CA"/>
    <w:rsid w:val="002D674F"/>
    <w:rsid w:val="002E04A6"/>
    <w:rsid w:val="002E169E"/>
    <w:rsid w:val="002E35C9"/>
    <w:rsid w:val="002F1945"/>
    <w:rsid w:val="002F1FAA"/>
    <w:rsid w:val="002F2FB2"/>
    <w:rsid w:val="00300D10"/>
    <w:rsid w:val="0030626C"/>
    <w:rsid w:val="003110E8"/>
    <w:rsid w:val="00317439"/>
    <w:rsid w:val="003208B0"/>
    <w:rsid w:val="00322AFA"/>
    <w:rsid w:val="00333FC1"/>
    <w:rsid w:val="00335F37"/>
    <w:rsid w:val="00337E29"/>
    <w:rsid w:val="00347A3F"/>
    <w:rsid w:val="00351695"/>
    <w:rsid w:val="00352176"/>
    <w:rsid w:val="00352916"/>
    <w:rsid w:val="00353DFD"/>
    <w:rsid w:val="00361702"/>
    <w:rsid w:val="00367D53"/>
    <w:rsid w:val="003735DA"/>
    <w:rsid w:val="00375821"/>
    <w:rsid w:val="0038389F"/>
    <w:rsid w:val="00386C4C"/>
    <w:rsid w:val="003871C5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070D0"/>
    <w:rsid w:val="00412F3D"/>
    <w:rsid w:val="00423384"/>
    <w:rsid w:val="00425AFD"/>
    <w:rsid w:val="00433416"/>
    <w:rsid w:val="00434C00"/>
    <w:rsid w:val="00434D78"/>
    <w:rsid w:val="00441BDF"/>
    <w:rsid w:val="00441DA1"/>
    <w:rsid w:val="004425B8"/>
    <w:rsid w:val="00444657"/>
    <w:rsid w:val="00445759"/>
    <w:rsid w:val="00455BD2"/>
    <w:rsid w:val="00460335"/>
    <w:rsid w:val="004628E3"/>
    <w:rsid w:val="00462FAD"/>
    <w:rsid w:val="0047315E"/>
    <w:rsid w:val="004762AB"/>
    <w:rsid w:val="00484C03"/>
    <w:rsid w:val="0049203B"/>
    <w:rsid w:val="004962EA"/>
    <w:rsid w:val="00496BCB"/>
    <w:rsid w:val="00497952"/>
    <w:rsid w:val="004B071D"/>
    <w:rsid w:val="004B1121"/>
    <w:rsid w:val="004B1E74"/>
    <w:rsid w:val="004B277A"/>
    <w:rsid w:val="004C231A"/>
    <w:rsid w:val="004C3C6F"/>
    <w:rsid w:val="004C42FD"/>
    <w:rsid w:val="004D7C8D"/>
    <w:rsid w:val="004F13A4"/>
    <w:rsid w:val="004F2C7C"/>
    <w:rsid w:val="004F39D2"/>
    <w:rsid w:val="004F57DF"/>
    <w:rsid w:val="005023B0"/>
    <w:rsid w:val="00502BA4"/>
    <w:rsid w:val="005056FA"/>
    <w:rsid w:val="005065F1"/>
    <w:rsid w:val="0051012C"/>
    <w:rsid w:val="005109B1"/>
    <w:rsid w:val="00516286"/>
    <w:rsid w:val="00517E39"/>
    <w:rsid w:val="00521840"/>
    <w:rsid w:val="00522D99"/>
    <w:rsid w:val="00526405"/>
    <w:rsid w:val="0053100C"/>
    <w:rsid w:val="00535C71"/>
    <w:rsid w:val="00540F51"/>
    <w:rsid w:val="00541D5C"/>
    <w:rsid w:val="00541DBD"/>
    <w:rsid w:val="005501F4"/>
    <w:rsid w:val="00557C2D"/>
    <w:rsid w:val="005633D4"/>
    <w:rsid w:val="005664C6"/>
    <w:rsid w:val="0057029D"/>
    <w:rsid w:val="005710CE"/>
    <w:rsid w:val="005751E9"/>
    <w:rsid w:val="00575DFE"/>
    <w:rsid w:val="0058279C"/>
    <w:rsid w:val="005863A0"/>
    <w:rsid w:val="00590B4D"/>
    <w:rsid w:val="005934D3"/>
    <w:rsid w:val="005953DF"/>
    <w:rsid w:val="00595B53"/>
    <w:rsid w:val="00597ACB"/>
    <w:rsid w:val="005A17AF"/>
    <w:rsid w:val="005B3D11"/>
    <w:rsid w:val="005B7B0E"/>
    <w:rsid w:val="005C000D"/>
    <w:rsid w:val="005C056F"/>
    <w:rsid w:val="005C141A"/>
    <w:rsid w:val="005C168D"/>
    <w:rsid w:val="005C3083"/>
    <w:rsid w:val="005C6EAF"/>
    <w:rsid w:val="005C7A53"/>
    <w:rsid w:val="005D329A"/>
    <w:rsid w:val="005D5502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35C08"/>
    <w:rsid w:val="00637B31"/>
    <w:rsid w:val="006400A7"/>
    <w:rsid w:val="006415CA"/>
    <w:rsid w:val="00641FDF"/>
    <w:rsid w:val="006432BA"/>
    <w:rsid w:val="0064567F"/>
    <w:rsid w:val="00647836"/>
    <w:rsid w:val="006542A4"/>
    <w:rsid w:val="00656DC1"/>
    <w:rsid w:val="0066108E"/>
    <w:rsid w:val="0066383B"/>
    <w:rsid w:val="0066400E"/>
    <w:rsid w:val="006643F1"/>
    <w:rsid w:val="00664F71"/>
    <w:rsid w:val="006662A0"/>
    <w:rsid w:val="00672DC3"/>
    <w:rsid w:val="00680174"/>
    <w:rsid w:val="00680260"/>
    <w:rsid w:val="00681D1C"/>
    <w:rsid w:val="00681D2E"/>
    <w:rsid w:val="00687E0C"/>
    <w:rsid w:val="0069504E"/>
    <w:rsid w:val="00696A83"/>
    <w:rsid w:val="006A1DD9"/>
    <w:rsid w:val="006A5023"/>
    <w:rsid w:val="006B25B7"/>
    <w:rsid w:val="006B286F"/>
    <w:rsid w:val="006B4AB5"/>
    <w:rsid w:val="006C26F1"/>
    <w:rsid w:val="006C715B"/>
    <w:rsid w:val="006C7D08"/>
    <w:rsid w:val="006D6A09"/>
    <w:rsid w:val="006D7EE8"/>
    <w:rsid w:val="006D7FF8"/>
    <w:rsid w:val="006E10CB"/>
    <w:rsid w:val="006E17FA"/>
    <w:rsid w:val="006E184C"/>
    <w:rsid w:val="006E2B39"/>
    <w:rsid w:val="006E2D52"/>
    <w:rsid w:val="00704B56"/>
    <w:rsid w:val="00710CC1"/>
    <w:rsid w:val="00711759"/>
    <w:rsid w:val="00712775"/>
    <w:rsid w:val="00717E47"/>
    <w:rsid w:val="007226E1"/>
    <w:rsid w:val="00724273"/>
    <w:rsid w:val="007253F8"/>
    <w:rsid w:val="00726215"/>
    <w:rsid w:val="007264D8"/>
    <w:rsid w:val="00731223"/>
    <w:rsid w:val="00732356"/>
    <w:rsid w:val="00732CE1"/>
    <w:rsid w:val="007419B5"/>
    <w:rsid w:val="00744AC8"/>
    <w:rsid w:val="0074533C"/>
    <w:rsid w:val="00745D51"/>
    <w:rsid w:val="00750EB6"/>
    <w:rsid w:val="007531C5"/>
    <w:rsid w:val="007635AA"/>
    <w:rsid w:val="0076443A"/>
    <w:rsid w:val="00765D9C"/>
    <w:rsid w:val="00765F35"/>
    <w:rsid w:val="00767E3D"/>
    <w:rsid w:val="00771393"/>
    <w:rsid w:val="00771647"/>
    <w:rsid w:val="00771D69"/>
    <w:rsid w:val="0077724F"/>
    <w:rsid w:val="00780758"/>
    <w:rsid w:val="0078553E"/>
    <w:rsid w:val="00792557"/>
    <w:rsid w:val="00793D60"/>
    <w:rsid w:val="007A50AE"/>
    <w:rsid w:val="007A78E8"/>
    <w:rsid w:val="007A7E4A"/>
    <w:rsid w:val="007B21F9"/>
    <w:rsid w:val="007B52F4"/>
    <w:rsid w:val="007B66D5"/>
    <w:rsid w:val="007C1194"/>
    <w:rsid w:val="007D094A"/>
    <w:rsid w:val="007D3691"/>
    <w:rsid w:val="007D7A1E"/>
    <w:rsid w:val="007D7E48"/>
    <w:rsid w:val="007E1B67"/>
    <w:rsid w:val="007E351D"/>
    <w:rsid w:val="007E4D70"/>
    <w:rsid w:val="007E4DF5"/>
    <w:rsid w:val="007E5756"/>
    <w:rsid w:val="007F4229"/>
    <w:rsid w:val="00805716"/>
    <w:rsid w:val="00805CF9"/>
    <w:rsid w:val="00811CF4"/>
    <w:rsid w:val="00812FFC"/>
    <w:rsid w:val="008211C2"/>
    <w:rsid w:val="00821CE5"/>
    <w:rsid w:val="0082746B"/>
    <w:rsid w:val="008278A1"/>
    <w:rsid w:val="0083108D"/>
    <w:rsid w:val="00831E24"/>
    <w:rsid w:val="0083410F"/>
    <w:rsid w:val="00835E60"/>
    <w:rsid w:val="00836E70"/>
    <w:rsid w:val="00842BB8"/>
    <w:rsid w:val="00843AC1"/>
    <w:rsid w:val="00843F68"/>
    <w:rsid w:val="00846A39"/>
    <w:rsid w:val="00850343"/>
    <w:rsid w:val="0085217D"/>
    <w:rsid w:val="0085431A"/>
    <w:rsid w:val="0085648F"/>
    <w:rsid w:val="0086721C"/>
    <w:rsid w:val="00874F27"/>
    <w:rsid w:val="0088098A"/>
    <w:rsid w:val="00883ECB"/>
    <w:rsid w:val="008863DC"/>
    <w:rsid w:val="00890267"/>
    <w:rsid w:val="00892C16"/>
    <w:rsid w:val="008930CA"/>
    <w:rsid w:val="00897796"/>
    <w:rsid w:val="008A25BE"/>
    <w:rsid w:val="008B321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8F037D"/>
    <w:rsid w:val="008F0DCD"/>
    <w:rsid w:val="0090458E"/>
    <w:rsid w:val="00911053"/>
    <w:rsid w:val="00912921"/>
    <w:rsid w:val="00914905"/>
    <w:rsid w:val="00915596"/>
    <w:rsid w:val="00920B14"/>
    <w:rsid w:val="009215BA"/>
    <w:rsid w:val="009352C5"/>
    <w:rsid w:val="00942691"/>
    <w:rsid w:val="009611E0"/>
    <w:rsid w:val="00973373"/>
    <w:rsid w:val="00973A06"/>
    <w:rsid w:val="0099098D"/>
    <w:rsid w:val="0099245D"/>
    <w:rsid w:val="00995A72"/>
    <w:rsid w:val="00995C6C"/>
    <w:rsid w:val="00997B9A"/>
    <w:rsid w:val="009A044C"/>
    <w:rsid w:val="009A169D"/>
    <w:rsid w:val="009A1C58"/>
    <w:rsid w:val="009A2F32"/>
    <w:rsid w:val="009A47C0"/>
    <w:rsid w:val="009B2EA7"/>
    <w:rsid w:val="009B3311"/>
    <w:rsid w:val="009B4A69"/>
    <w:rsid w:val="009B57D8"/>
    <w:rsid w:val="009B6A9E"/>
    <w:rsid w:val="009C0DF2"/>
    <w:rsid w:val="009C1C56"/>
    <w:rsid w:val="009C2854"/>
    <w:rsid w:val="009C7BF4"/>
    <w:rsid w:val="009C7E03"/>
    <w:rsid w:val="009D4FB7"/>
    <w:rsid w:val="009E2474"/>
    <w:rsid w:val="009E24D5"/>
    <w:rsid w:val="009F0307"/>
    <w:rsid w:val="009F3BAE"/>
    <w:rsid w:val="009F404D"/>
    <w:rsid w:val="009F47E7"/>
    <w:rsid w:val="00A247A0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61EFC"/>
    <w:rsid w:val="00A71E9E"/>
    <w:rsid w:val="00A73172"/>
    <w:rsid w:val="00A80DEC"/>
    <w:rsid w:val="00A825A4"/>
    <w:rsid w:val="00A83BE4"/>
    <w:rsid w:val="00A946D1"/>
    <w:rsid w:val="00A955A5"/>
    <w:rsid w:val="00AA1928"/>
    <w:rsid w:val="00AA2583"/>
    <w:rsid w:val="00AA413C"/>
    <w:rsid w:val="00AB1089"/>
    <w:rsid w:val="00AB1B73"/>
    <w:rsid w:val="00AB5B70"/>
    <w:rsid w:val="00AB6B61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AE6916"/>
    <w:rsid w:val="00AE7CC9"/>
    <w:rsid w:val="00AF3CE9"/>
    <w:rsid w:val="00AF6016"/>
    <w:rsid w:val="00B03CE4"/>
    <w:rsid w:val="00B07D27"/>
    <w:rsid w:val="00B169BC"/>
    <w:rsid w:val="00B25B48"/>
    <w:rsid w:val="00B27316"/>
    <w:rsid w:val="00B3414D"/>
    <w:rsid w:val="00B367A5"/>
    <w:rsid w:val="00B40A67"/>
    <w:rsid w:val="00B439B4"/>
    <w:rsid w:val="00B50DE1"/>
    <w:rsid w:val="00B548CF"/>
    <w:rsid w:val="00B552B8"/>
    <w:rsid w:val="00B65111"/>
    <w:rsid w:val="00B668D1"/>
    <w:rsid w:val="00B67BB6"/>
    <w:rsid w:val="00B7050C"/>
    <w:rsid w:val="00B721E2"/>
    <w:rsid w:val="00B769E3"/>
    <w:rsid w:val="00B82D93"/>
    <w:rsid w:val="00B8492C"/>
    <w:rsid w:val="00B84E89"/>
    <w:rsid w:val="00B97645"/>
    <w:rsid w:val="00BA3631"/>
    <w:rsid w:val="00BA4C9A"/>
    <w:rsid w:val="00BA5157"/>
    <w:rsid w:val="00BB01AB"/>
    <w:rsid w:val="00BB1550"/>
    <w:rsid w:val="00BB460E"/>
    <w:rsid w:val="00BB5207"/>
    <w:rsid w:val="00BB79EC"/>
    <w:rsid w:val="00BC4654"/>
    <w:rsid w:val="00BC5990"/>
    <w:rsid w:val="00BC5E2E"/>
    <w:rsid w:val="00BC5FC3"/>
    <w:rsid w:val="00BC6189"/>
    <w:rsid w:val="00BC6445"/>
    <w:rsid w:val="00BD2C28"/>
    <w:rsid w:val="00BD59B3"/>
    <w:rsid w:val="00BE05A8"/>
    <w:rsid w:val="00BE2D1F"/>
    <w:rsid w:val="00BE66D3"/>
    <w:rsid w:val="00BE7B4E"/>
    <w:rsid w:val="00BF0A42"/>
    <w:rsid w:val="00BF5EFD"/>
    <w:rsid w:val="00C02925"/>
    <w:rsid w:val="00C12B2B"/>
    <w:rsid w:val="00C12BE2"/>
    <w:rsid w:val="00C17E1C"/>
    <w:rsid w:val="00C22D61"/>
    <w:rsid w:val="00C27859"/>
    <w:rsid w:val="00C30046"/>
    <w:rsid w:val="00C476A9"/>
    <w:rsid w:val="00C54AF0"/>
    <w:rsid w:val="00C553CF"/>
    <w:rsid w:val="00C57C8F"/>
    <w:rsid w:val="00C57FDD"/>
    <w:rsid w:val="00C674CA"/>
    <w:rsid w:val="00C71A2C"/>
    <w:rsid w:val="00C81DDE"/>
    <w:rsid w:val="00C830BB"/>
    <w:rsid w:val="00C84FC6"/>
    <w:rsid w:val="00C93ACE"/>
    <w:rsid w:val="00C94B96"/>
    <w:rsid w:val="00CA07DA"/>
    <w:rsid w:val="00CA5A0E"/>
    <w:rsid w:val="00CB24FE"/>
    <w:rsid w:val="00CB509B"/>
    <w:rsid w:val="00CD03F3"/>
    <w:rsid w:val="00CD581D"/>
    <w:rsid w:val="00CE0B0C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26BAD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49CC"/>
    <w:rsid w:val="00D67B5D"/>
    <w:rsid w:val="00D721DE"/>
    <w:rsid w:val="00D73C0F"/>
    <w:rsid w:val="00D83E84"/>
    <w:rsid w:val="00D85844"/>
    <w:rsid w:val="00D87B20"/>
    <w:rsid w:val="00D87D15"/>
    <w:rsid w:val="00DA3007"/>
    <w:rsid w:val="00DA3466"/>
    <w:rsid w:val="00DA6958"/>
    <w:rsid w:val="00DA6A17"/>
    <w:rsid w:val="00DA7C78"/>
    <w:rsid w:val="00DB0B48"/>
    <w:rsid w:val="00DB2199"/>
    <w:rsid w:val="00DB2DD2"/>
    <w:rsid w:val="00DB5B8A"/>
    <w:rsid w:val="00DB70BD"/>
    <w:rsid w:val="00DB7425"/>
    <w:rsid w:val="00DC5D33"/>
    <w:rsid w:val="00DD3A5E"/>
    <w:rsid w:val="00DE00E6"/>
    <w:rsid w:val="00DE3273"/>
    <w:rsid w:val="00DE34A3"/>
    <w:rsid w:val="00DE4160"/>
    <w:rsid w:val="00DE5817"/>
    <w:rsid w:val="00DE7758"/>
    <w:rsid w:val="00E04473"/>
    <w:rsid w:val="00E04D58"/>
    <w:rsid w:val="00E11E46"/>
    <w:rsid w:val="00E12890"/>
    <w:rsid w:val="00E1472E"/>
    <w:rsid w:val="00E24E81"/>
    <w:rsid w:val="00E26C19"/>
    <w:rsid w:val="00E33523"/>
    <w:rsid w:val="00E350C5"/>
    <w:rsid w:val="00E3514A"/>
    <w:rsid w:val="00E37184"/>
    <w:rsid w:val="00E516A3"/>
    <w:rsid w:val="00E545A3"/>
    <w:rsid w:val="00E55ED8"/>
    <w:rsid w:val="00E56E5B"/>
    <w:rsid w:val="00E60454"/>
    <w:rsid w:val="00E61032"/>
    <w:rsid w:val="00E6197A"/>
    <w:rsid w:val="00E650B8"/>
    <w:rsid w:val="00E66B3C"/>
    <w:rsid w:val="00E67129"/>
    <w:rsid w:val="00E75EEB"/>
    <w:rsid w:val="00E75FB2"/>
    <w:rsid w:val="00E77F24"/>
    <w:rsid w:val="00E91971"/>
    <w:rsid w:val="00EA081C"/>
    <w:rsid w:val="00EA09FF"/>
    <w:rsid w:val="00EA2E0E"/>
    <w:rsid w:val="00EB4941"/>
    <w:rsid w:val="00EB4BD1"/>
    <w:rsid w:val="00EB63D6"/>
    <w:rsid w:val="00EC12B8"/>
    <w:rsid w:val="00EC21D6"/>
    <w:rsid w:val="00ED2930"/>
    <w:rsid w:val="00EE11DC"/>
    <w:rsid w:val="00EE4958"/>
    <w:rsid w:val="00EE5311"/>
    <w:rsid w:val="00EE5FF5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0B27"/>
    <w:rsid w:val="00F3600F"/>
    <w:rsid w:val="00F411C6"/>
    <w:rsid w:val="00F42F84"/>
    <w:rsid w:val="00F43C5D"/>
    <w:rsid w:val="00F46AEF"/>
    <w:rsid w:val="00F51FC9"/>
    <w:rsid w:val="00F5517B"/>
    <w:rsid w:val="00F608D6"/>
    <w:rsid w:val="00F60DEC"/>
    <w:rsid w:val="00F64B24"/>
    <w:rsid w:val="00F703D4"/>
    <w:rsid w:val="00F73BEC"/>
    <w:rsid w:val="00F7692F"/>
    <w:rsid w:val="00F77BCE"/>
    <w:rsid w:val="00F810C2"/>
    <w:rsid w:val="00F82642"/>
    <w:rsid w:val="00F84263"/>
    <w:rsid w:val="00F85880"/>
    <w:rsid w:val="00F92D25"/>
    <w:rsid w:val="00F95560"/>
    <w:rsid w:val="00F97D58"/>
    <w:rsid w:val="00FA1744"/>
    <w:rsid w:val="00FA18EC"/>
    <w:rsid w:val="00FA1CEC"/>
    <w:rsid w:val="00FA56AD"/>
    <w:rsid w:val="00FA5806"/>
    <w:rsid w:val="00FB1B6D"/>
    <w:rsid w:val="00FC0731"/>
    <w:rsid w:val="00FC0C8E"/>
    <w:rsid w:val="00FC670F"/>
    <w:rsid w:val="00FC6726"/>
    <w:rsid w:val="00FD0926"/>
    <w:rsid w:val="00FD3B9B"/>
    <w:rsid w:val="00FE10C7"/>
    <w:rsid w:val="00FE1EA6"/>
    <w:rsid w:val="00FE205D"/>
    <w:rsid w:val="00FE257D"/>
    <w:rsid w:val="00FE7886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EBD88"/>
  <w15:docId w15:val="{76132657-CFE3-4EC8-B142-42F12CA5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0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E5105FC-73C4-48CB-9A8F-8C50968399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7</cp:revision>
  <cp:lastPrinted>2026-03-11T20:46:00Z</cp:lastPrinted>
  <dcterms:created xsi:type="dcterms:W3CDTF">2026-02-14T17:14:00Z</dcterms:created>
  <dcterms:modified xsi:type="dcterms:W3CDTF">2026-03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